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105D" w:rsidRDefault="00562507" w:rsidP="00CB5774"/>
    <w:p w:rsidR="00562507" w:rsidRDefault="00562507" w:rsidP="00CB5774"/>
    <w:p w:rsidR="00562507" w:rsidRDefault="00562507" w:rsidP="00CB5774"/>
    <w:p w:rsidR="00562507" w:rsidRDefault="00562507" w:rsidP="00CB5774"/>
    <w:p w:rsidR="00562507" w:rsidRDefault="00562507" w:rsidP="00562507">
      <w:pPr>
        <w:bidi/>
        <w:jc w:val="center"/>
        <w:rPr>
          <w:rFonts w:cs="Spacer"/>
          <w:b/>
          <w:bCs/>
          <w:sz w:val="32"/>
          <w:szCs w:val="32"/>
          <w:rtl/>
        </w:rPr>
      </w:pPr>
      <w:r w:rsidRPr="00045031">
        <w:rPr>
          <w:rFonts w:cs="Spacer" w:hint="cs"/>
          <w:b/>
          <w:bCs/>
          <w:sz w:val="32"/>
          <w:szCs w:val="32"/>
          <w:rtl/>
        </w:rPr>
        <w:t>טופס ויזה להודו</w:t>
      </w: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 w:rsidRPr="00045031">
        <w:rPr>
          <w:rFonts w:cs="Spacer" w:hint="cs"/>
          <w:b/>
          <w:bCs/>
          <w:sz w:val="24"/>
          <w:szCs w:val="24"/>
          <w:rtl/>
        </w:rPr>
        <w:t xml:space="preserve">*חובה למלא את כל השדות המסומנים ב - * באנגלית </w:t>
      </w: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פרטי המועמד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70"/>
        <w:gridCol w:w="310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משפחה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פרטי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קודם (במידה והיה שינוי שם)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ין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אריך לידה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6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 לידה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7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 לידה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8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עודת זהות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9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דת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0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זיהוי סימנים הנראים לעין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1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לימודים גבוהים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2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זרחות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3*</w:t>
            </w:r>
          </w:p>
        </w:tc>
        <w:tc>
          <w:tcPr>
            <w:tcW w:w="327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זרחות נוספת</w:t>
            </w:r>
          </w:p>
        </w:tc>
        <w:tc>
          <w:tcPr>
            <w:tcW w:w="310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כתובת מגורים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מדויקת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יקוד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טלפון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6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נייד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7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אימייל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פרטי משפחה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מלא של האב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זרחות של האב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 ליד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 ליד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מלא של האם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6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זרחות של האם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7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 ליד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8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 ליד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9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צב משפחתי - נשוי / רווק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0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מלא של בן / בת הזוג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זרחות של בן / בת הזוג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 לידה של בן / בת הזוג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 לידה של בן / בת הזוג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פרטי עבודה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פקיד / מקצוע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חברה / עסק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יאור תפקיד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של מקום העבוד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טלפון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שירות צבאי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חיל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דרג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פקיד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ארץ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סוג ויזה לביקוש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סוג ויזה תיירות / עסקים / אחרת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זמן שהיי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טרת נסיע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תאריך תכנון נסיע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נמל הגעה בהודו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 w:hint="cs"/>
          <w:b/>
          <w:bCs/>
          <w:sz w:val="24"/>
          <w:szCs w:val="24"/>
          <w:rtl/>
        </w:rPr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 xml:space="preserve">למי שהחזיק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בויזה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 להודו בעבר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ביקורים קודמים בהודו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שהייה בהודו בביקור קודם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tabs>
                <w:tab w:val="left" w:pos="2145"/>
              </w:tabs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רים שביקרת בהודו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ויזה אחרונה להודו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סוג ויז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6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עיר וארץ הנפק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7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 xml:space="preserve">תאריך הנפקת </w:t>
            </w:r>
            <w:proofErr w:type="spellStart"/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הויזה</w:t>
            </w:r>
            <w:proofErr w:type="spellEnd"/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ביקורים במדינות ב-10 השנים האחרונות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rPr>
          <w:trHeight w:val="1839"/>
        </w:trPr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*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נא להכין רשימה מפורטת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פרטי נסיעה להודו - לתיירים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מלון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tabs>
                <w:tab w:val="left" w:pos="2145"/>
              </w:tabs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טלפון בהודו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פרטי נסיעה להודו - לעסקים</w:t>
      </w:r>
    </w:p>
    <w:tbl>
      <w:tblPr>
        <w:tblStyle w:val="a8"/>
        <w:bidiVisual/>
        <w:tblW w:w="0" w:type="auto"/>
        <w:tblLook w:val="04A0" w:firstRow="1" w:lastRow="0" w:firstColumn="1" w:lastColumn="0" w:noHBand="0" w:noVBand="1"/>
      </w:tblPr>
      <w:tblGrid>
        <w:gridCol w:w="713"/>
        <w:gridCol w:w="3260"/>
        <w:gridCol w:w="3119"/>
      </w:tblGrid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1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 xml:space="preserve">שם עסק /חברה 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2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העסק / חבר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3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טלפון של העסק / חברה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4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שם איש קשר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5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כתובת מלאה של איש הקשר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  <w:tr w:rsidR="00562507" w:rsidTr="00B52903">
        <w:tc>
          <w:tcPr>
            <w:tcW w:w="713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6*</w:t>
            </w:r>
          </w:p>
        </w:tc>
        <w:tc>
          <w:tcPr>
            <w:tcW w:w="3260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  <w:r>
              <w:rPr>
                <w:rFonts w:cs="Spacer" w:hint="cs"/>
                <w:b/>
                <w:bCs/>
                <w:sz w:val="24"/>
                <w:szCs w:val="24"/>
                <w:rtl/>
              </w:rPr>
              <w:t>מספר הטלפון של איש הקשר</w:t>
            </w:r>
          </w:p>
        </w:tc>
        <w:tc>
          <w:tcPr>
            <w:tcW w:w="3119" w:type="dxa"/>
          </w:tcPr>
          <w:p w:rsidR="00562507" w:rsidRDefault="00562507" w:rsidP="00B52903">
            <w:pPr>
              <w:bidi/>
              <w:rPr>
                <w:rFonts w:cs="Spacer"/>
                <w:b/>
                <w:bCs/>
                <w:sz w:val="24"/>
                <w:szCs w:val="24"/>
                <w:rtl/>
              </w:rPr>
            </w:pPr>
          </w:p>
        </w:tc>
      </w:tr>
    </w:tbl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jc w:val="right"/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</w:p>
    <w:p w:rsidR="00562507" w:rsidRDefault="00562507" w:rsidP="00562507">
      <w:pPr>
        <w:bidi/>
        <w:rPr>
          <w:rFonts w:cs="Spacer"/>
          <w:b/>
          <w:bCs/>
          <w:sz w:val="24"/>
          <w:szCs w:val="24"/>
          <w:rtl/>
        </w:rPr>
      </w:pPr>
      <w:r>
        <w:rPr>
          <w:rFonts w:cs="Spacer" w:hint="cs"/>
          <w:b/>
          <w:bCs/>
          <w:sz w:val="24"/>
          <w:szCs w:val="24"/>
          <w:rtl/>
        </w:rPr>
        <w:t>יש למלא את הטופס ולשלוח אלינו את המסמכים הבאים:</w:t>
      </w:r>
    </w:p>
    <w:p w:rsidR="00562507" w:rsidRDefault="00562507" w:rsidP="00562507">
      <w:pPr>
        <w:pStyle w:val="a7"/>
        <w:numPr>
          <w:ilvl w:val="0"/>
          <w:numId w:val="3"/>
        </w:numPr>
        <w:bidi/>
        <w:rPr>
          <w:rFonts w:cs="Spacer"/>
          <w:b/>
          <w:bCs/>
          <w:sz w:val="24"/>
          <w:szCs w:val="24"/>
        </w:rPr>
      </w:pP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הטופס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הנ"ל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מלא</w:t>
      </w:r>
      <w:proofErr w:type="spellEnd"/>
      <w:r>
        <w:rPr>
          <w:rFonts w:cs="Spacer" w:hint="cs"/>
          <w:b/>
          <w:bCs/>
          <w:sz w:val="24"/>
          <w:szCs w:val="24"/>
          <w:rtl/>
        </w:rPr>
        <w:t>.</w:t>
      </w:r>
    </w:p>
    <w:p w:rsidR="00562507" w:rsidRDefault="00562507" w:rsidP="00562507">
      <w:pPr>
        <w:pStyle w:val="a7"/>
        <w:numPr>
          <w:ilvl w:val="0"/>
          <w:numId w:val="3"/>
        </w:numPr>
        <w:bidi/>
        <w:rPr>
          <w:rFonts w:cs="Spacer"/>
          <w:b/>
          <w:bCs/>
          <w:sz w:val="24"/>
          <w:szCs w:val="24"/>
        </w:rPr>
      </w:pP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תמונת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פספורט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סרוקה</w:t>
      </w:r>
      <w:proofErr w:type="spellEnd"/>
      <w:r>
        <w:rPr>
          <w:rFonts w:cs="Spacer" w:hint="cs"/>
          <w:b/>
          <w:bCs/>
          <w:sz w:val="24"/>
          <w:szCs w:val="24"/>
          <w:rtl/>
        </w:rPr>
        <w:t>.</w:t>
      </w:r>
    </w:p>
    <w:p w:rsidR="00562507" w:rsidRPr="00A30177" w:rsidRDefault="00562507" w:rsidP="00562507">
      <w:pPr>
        <w:pStyle w:val="a7"/>
        <w:numPr>
          <w:ilvl w:val="0"/>
          <w:numId w:val="3"/>
        </w:numPr>
        <w:bidi/>
        <w:rPr>
          <w:rFonts w:cs="Spacer"/>
          <w:b/>
          <w:bCs/>
          <w:sz w:val="24"/>
          <w:szCs w:val="24"/>
          <w:rtl/>
        </w:rPr>
      </w:pP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צילו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דרכון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קריא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וברור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>. (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הדרכון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חייב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להיות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בתוקף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של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לפחות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6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חודשי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מרגע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היציאה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Spacer" w:hint="cs"/>
          <w:b/>
          <w:bCs/>
          <w:sz w:val="24"/>
          <w:szCs w:val="24"/>
          <w:rtl/>
        </w:rPr>
        <w:t>מהארץ</w:t>
      </w:r>
      <w:proofErr w:type="spellEnd"/>
      <w:r>
        <w:rPr>
          <w:rFonts w:cs="Spacer" w:hint="cs"/>
          <w:b/>
          <w:bCs/>
          <w:sz w:val="24"/>
          <w:szCs w:val="24"/>
          <w:rtl/>
        </w:rPr>
        <w:t xml:space="preserve">,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ע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2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דפי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ריקים</w:t>
      </w:r>
      <w:proofErr w:type="spellEnd"/>
      <w:r>
        <w:rPr>
          <w:rFonts w:cs="Spacer" w:hint="cs"/>
          <w:b/>
          <w:bCs/>
          <w:sz w:val="24"/>
          <w:szCs w:val="24"/>
          <w:rtl/>
        </w:rPr>
        <w:t>)</w:t>
      </w:r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במידה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ויש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שינוי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ש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/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הארכת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דרכון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/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דרכון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זר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,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יש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לשלוח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צילו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זה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בנוסף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לצילום</w:t>
      </w:r>
      <w:proofErr w:type="spellEnd"/>
      <w:r w:rsidRPr="00A30177">
        <w:rPr>
          <w:rFonts w:cs="Spacer" w:hint="cs"/>
          <w:b/>
          <w:bCs/>
          <w:sz w:val="24"/>
          <w:szCs w:val="24"/>
          <w:rtl/>
        </w:rPr>
        <w:t xml:space="preserve"> </w:t>
      </w:r>
      <w:proofErr w:type="spellStart"/>
      <w:r w:rsidRPr="00A30177">
        <w:rPr>
          <w:rFonts w:cs="Spacer" w:hint="cs"/>
          <w:b/>
          <w:bCs/>
          <w:sz w:val="24"/>
          <w:szCs w:val="24"/>
          <w:rtl/>
        </w:rPr>
        <w:t>הדרכון</w:t>
      </w:r>
      <w:proofErr w:type="spellEnd"/>
      <w:r>
        <w:rPr>
          <w:rFonts w:cs="Spacer" w:hint="cs"/>
          <w:b/>
          <w:bCs/>
          <w:sz w:val="24"/>
          <w:szCs w:val="24"/>
          <w:rtl/>
        </w:rPr>
        <w:t>.</w:t>
      </w:r>
    </w:p>
    <w:p w:rsidR="00562507" w:rsidRPr="00CB5774" w:rsidRDefault="00562507" w:rsidP="00562507">
      <w:pPr>
        <w:jc w:val="right"/>
        <w:rPr>
          <w:lang w:bidi="ar-SA"/>
        </w:rPr>
      </w:pPr>
      <w:bookmarkStart w:id="0" w:name="_GoBack"/>
      <w:bookmarkEnd w:id="0"/>
    </w:p>
    <w:sectPr w:rsidR="00562507" w:rsidRPr="00CB5774" w:rsidSect="004D0E16">
      <w:headerReference w:type="default" r:id="rId7"/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56F" w:rsidRDefault="0075256F" w:rsidP="00AA32E2">
      <w:pPr>
        <w:spacing w:after="0" w:line="240" w:lineRule="auto"/>
      </w:pPr>
      <w:r>
        <w:separator/>
      </w:r>
    </w:p>
  </w:endnote>
  <w:endnote w:type="continuationSeparator" w:id="0">
    <w:p w:rsidR="0075256F" w:rsidRDefault="0075256F" w:rsidP="00AA3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pacer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56F" w:rsidRDefault="0075256F" w:rsidP="00AA32E2">
      <w:pPr>
        <w:spacing w:after="0" w:line="240" w:lineRule="auto"/>
      </w:pPr>
      <w:r>
        <w:separator/>
      </w:r>
    </w:p>
  </w:footnote>
  <w:footnote w:type="continuationSeparator" w:id="0">
    <w:p w:rsidR="0075256F" w:rsidRDefault="0075256F" w:rsidP="00AA3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32E2" w:rsidRDefault="00AA32E2">
    <w:pPr>
      <w:pStyle w:val="a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6E7DFC9" wp14:editId="0880DD84">
          <wp:simplePos x="0" y="0"/>
          <wp:positionH relativeFrom="margin">
            <wp:posOffset>-759417</wp:posOffset>
          </wp:positionH>
          <wp:positionV relativeFrom="paragraph">
            <wp:posOffset>-503695</wp:posOffset>
          </wp:positionV>
          <wp:extent cx="7474456" cy="10572738"/>
          <wp:effectExtent l="0" t="0" r="0" b="635"/>
          <wp:wrapNone/>
          <wp:docPr id="2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ast_do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4456" cy="105727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C335A"/>
    <w:multiLevelType w:val="hybridMultilevel"/>
    <w:tmpl w:val="911AF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6365A"/>
    <w:multiLevelType w:val="hybridMultilevel"/>
    <w:tmpl w:val="99060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D3F64"/>
    <w:multiLevelType w:val="hybridMultilevel"/>
    <w:tmpl w:val="128258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FEobm5sbm5gbmZko6SsGpxcWZ+XkgBUa1AOtGbxosAAAA"/>
  </w:docVars>
  <w:rsids>
    <w:rsidRoot w:val="00AA32E2"/>
    <w:rsid w:val="000A1FF6"/>
    <w:rsid w:val="000C33FA"/>
    <w:rsid w:val="00147D1B"/>
    <w:rsid w:val="00161905"/>
    <w:rsid w:val="00187A57"/>
    <w:rsid w:val="001A65D8"/>
    <w:rsid w:val="001E6D5E"/>
    <w:rsid w:val="0021649C"/>
    <w:rsid w:val="003E5FCA"/>
    <w:rsid w:val="00482AFD"/>
    <w:rsid w:val="004D0E16"/>
    <w:rsid w:val="00562507"/>
    <w:rsid w:val="00563EA5"/>
    <w:rsid w:val="0075256F"/>
    <w:rsid w:val="008B03AB"/>
    <w:rsid w:val="00971DBA"/>
    <w:rsid w:val="00995283"/>
    <w:rsid w:val="00A2277F"/>
    <w:rsid w:val="00A70500"/>
    <w:rsid w:val="00AA32E2"/>
    <w:rsid w:val="00BC65BB"/>
    <w:rsid w:val="00BE7CC9"/>
    <w:rsid w:val="00C10B07"/>
    <w:rsid w:val="00CB3240"/>
    <w:rsid w:val="00CB5774"/>
    <w:rsid w:val="00D73624"/>
    <w:rsid w:val="00D87216"/>
    <w:rsid w:val="00DC4BDE"/>
    <w:rsid w:val="00E76162"/>
    <w:rsid w:val="00E94599"/>
    <w:rsid w:val="00ED3ABF"/>
    <w:rsid w:val="00FB7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DE5A7BB"/>
  <w15:chartTrackingRefBased/>
  <w15:docId w15:val="{C52E3666-BB31-44AB-85E4-2E4CA195D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A3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A32E2"/>
  </w:style>
  <w:style w:type="paragraph" w:styleId="a5">
    <w:name w:val="footer"/>
    <w:basedOn w:val="a"/>
    <w:link w:val="a6"/>
    <w:uiPriority w:val="99"/>
    <w:unhideWhenUsed/>
    <w:rsid w:val="00AA3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A32E2"/>
  </w:style>
  <w:style w:type="paragraph" w:styleId="a7">
    <w:name w:val="List Paragraph"/>
    <w:basedOn w:val="a"/>
    <w:uiPriority w:val="34"/>
    <w:qFormat/>
    <w:rsid w:val="004D0E16"/>
    <w:pPr>
      <w:ind w:left="720"/>
      <w:contextualSpacing/>
    </w:pPr>
    <w:rPr>
      <w:lang w:bidi="ar-SA"/>
    </w:rPr>
  </w:style>
  <w:style w:type="table" w:styleId="a8">
    <w:name w:val="Table Grid"/>
    <w:basedOn w:val="a1"/>
    <w:uiPriority w:val="39"/>
    <w:rsid w:val="00562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0</Words>
  <Characters>1504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en Sofer</cp:lastModifiedBy>
  <cp:revision>2</cp:revision>
  <dcterms:created xsi:type="dcterms:W3CDTF">2020-01-27T12:09:00Z</dcterms:created>
  <dcterms:modified xsi:type="dcterms:W3CDTF">2020-01-27T12:09:00Z</dcterms:modified>
</cp:coreProperties>
</file>